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27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3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fig-shoxlet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1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shoxlet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2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3"/>
    <w:bookmarkStart w:id="24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24"/>
    <w:bookmarkStart w:id="25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25"/>
    <w:bookmarkStart w:id="26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26"/>
    <w:bookmarkEnd w:id="27"/>
    <w:bookmarkStart w:id="32" w:name="chiết-ngâm"/>
    <w:p>
      <w:pPr>
        <w:pStyle w:val="Heading2"/>
      </w:pPr>
      <w:r>
        <w:t xml:space="preserve">2.2 Chiết ngâm</w:t>
      </w:r>
    </w:p>
    <w:bookmarkStart w:id="29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28" w:name="fig:La_maceration"/>
    <w:p>
      <w:pPr>
        <w:pStyle w:val="BodyText"/>
      </w:pP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28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29"/>
    <w:bookmarkStart w:id="30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30"/>
    <w:bookmarkStart w:id="31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31"/>
    <w:bookmarkEnd w:id="32"/>
    <w:bookmarkStart w:id="38" w:name="phương-pháp-cất-kéo-hơi-nước"/>
    <w:p>
      <w:pPr>
        <w:pStyle w:val="Heading2"/>
      </w:pPr>
      <w:r>
        <w:t xml:space="preserve">2.3 Phương pháp cất kéo hơi nước</w:t>
      </w:r>
    </w:p>
    <w:bookmarkStart w:id="34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t xml:space="preserve">Phương pháp cất kéo hơi nước.</w:t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istillation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3"/>
        </w:tc>
      </w:tr>
    </w:tbl>
    <w:bookmarkEnd w:id="34"/>
    <w:bookmarkStart w:id="35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35"/>
    <w:bookmarkStart w:id="36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36"/>
    <w:bookmarkStart w:id="37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37"/>
    <w:bookmarkEnd w:id="38"/>
    <w:bookmarkStart w:id="39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39"/>
    <w:bookmarkStart w:id="78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77" w:name="refs"/>
    <w:bookmarkStart w:id="41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41"/>
    <w:bookmarkStart w:id="43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43"/>
    <w:bookmarkStart w:id="45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45"/>
    <w:bookmarkStart w:id="47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46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47"/>
    <w:bookmarkStart w:id="49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8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49"/>
    <w:bookmarkStart w:id="51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50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51"/>
    <w:bookmarkStart w:id="53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52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53"/>
    <w:bookmarkStart w:id="55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54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55"/>
    <w:bookmarkStart w:id="57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56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57"/>
    <w:bookmarkStart w:id="59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58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59"/>
    <w:bookmarkStart w:id="61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60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61"/>
    <w:bookmarkStart w:id="63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62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63"/>
    <w:bookmarkStart w:id="65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65"/>
    <w:bookmarkStart w:id="67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67"/>
    <w:bookmarkStart w:id="69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69"/>
    <w:bookmarkStart w:id="71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71"/>
    <w:bookmarkStart w:id="72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72"/>
    <w:bookmarkStart w:id="74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74"/>
    <w:bookmarkStart w:id="76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2-21T06:52:01Z</dcterms:created>
  <dcterms:modified xsi:type="dcterms:W3CDTF">2025-02-21T06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